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546156A" w14:textId="4CB06451" w:rsidR="0097373F" w:rsidRPr="0097373F" w:rsidRDefault="0075373B" w:rsidP="0097373F">
          <w:pPr>
            <w:pStyle w:val="VCAADocumenttitle"/>
          </w:pPr>
          <w:r>
            <w:t xml:space="preserve">Unit 3, Module 1– </w:t>
          </w:r>
          <w:r w:rsidR="001E15FB">
            <w:t>Smart Goals and Introduction</w:t>
          </w:r>
        </w:p>
      </w:sdtContent>
    </w:sdt>
    <w:tbl>
      <w:tblPr>
        <w:tblStyle w:val="TableGrid"/>
        <w:tblpPr w:leftFromText="180" w:rightFromText="180" w:vertAnchor="page" w:horzAnchor="margin" w:tblpY="2814"/>
        <w:tblW w:w="21266" w:type="dxa"/>
        <w:tblLayout w:type="fixed"/>
        <w:tblLook w:val="04A0" w:firstRow="1" w:lastRow="0" w:firstColumn="1" w:lastColumn="0" w:noHBand="0" w:noVBand="1"/>
      </w:tblPr>
      <w:tblGrid>
        <w:gridCol w:w="790"/>
        <w:gridCol w:w="2041"/>
        <w:gridCol w:w="2042"/>
        <w:gridCol w:w="2009"/>
        <w:gridCol w:w="2088"/>
        <w:gridCol w:w="2050"/>
        <w:gridCol w:w="2045"/>
        <w:gridCol w:w="2046"/>
        <w:gridCol w:w="1026"/>
        <w:gridCol w:w="1020"/>
        <w:gridCol w:w="2046"/>
        <w:gridCol w:w="2053"/>
        <w:gridCol w:w="10"/>
      </w:tblGrid>
      <w:tr w:rsidR="0097373F" w:rsidRPr="005D6DF0" w14:paraId="76F33559" w14:textId="77777777" w:rsidTr="0097373F">
        <w:trPr>
          <w:gridAfter w:val="1"/>
          <w:wAfter w:w="10" w:type="dxa"/>
          <w:cantSplit/>
          <w:trHeight w:val="2500"/>
        </w:trPr>
        <w:tc>
          <w:tcPr>
            <w:tcW w:w="790" w:type="dxa"/>
            <w:shd w:val="clear" w:color="auto" w:fill="auto"/>
            <w:textDirection w:val="tbRl"/>
          </w:tcPr>
          <w:p w14:paraId="556D2A9D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373F">
              <w:rPr>
                <w:rFonts w:ascii="Arial" w:hAnsi="Arial" w:cs="Arial"/>
                <w:b/>
                <w:sz w:val="24"/>
                <w:szCs w:val="24"/>
              </w:rPr>
              <w:t>Excelling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58089E74" w14:textId="77777777" w:rsidR="0097373F" w:rsidRPr="0097373F" w:rsidRDefault="0097373F" w:rsidP="0097373F">
            <w:r w:rsidRPr="0097373F">
              <w:t xml:space="preserve">Writes fluently in paragraphs and in own words 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5DB3A4AD" w14:textId="77777777" w:rsidR="0097373F" w:rsidRPr="0097373F" w:rsidRDefault="0097373F" w:rsidP="0097373F">
            <w:pPr>
              <w:rPr>
                <w:bCs/>
              </w:rPr>
            </w:pPr>
            <w:r w:rsidRPr="0097373F">
              <w:t>Four detailed and appropriate SMART Goals created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4FC16733" w14:textId="77777777" w:rsidR="0097373F" w:rsidRPr="0097373F" w:rsidRDefault="0097373F" w:rsidP="0097373F">
            <w:r w:rsidRPr="0097373F">
              <w:rPr>
                <w:bCs/>
              </w:rPr>
              <w:t>Introduction includes personal information, Four SMART Goals and information related to career pathway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49A0EE03" w14:textId="77777777" w:rsidR="0097373F" w:rsidRPr="0097373F" w:rsidRDefault="0097373F" w:rsidP="0097373F">
            <w:r w:rsidRPr="0097373F">
              <w:t>Uses past, present, and future tense consistently through the report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3DD7C4CD" w14:textId="77777777" w:rsidR="0097373F" w:rsidRPr="0097373F" w:rsidRDefault="0097373F" w:rsidP="0097373F">
            <w:r w:rsidRPr="0097373F">
              <w:t xml:space="preserve">Uses and explains a range technical/relevant language 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19A5D2E7" w14:textId="77777777" w:rsidR="0097373F" w:rsidRPr="0097373F" w:rsidRDefault="0097373F" w:rsidP="0097373F">
            <w:r w:rsidRPr="0097373F">
              <w:t>Alters draft according to feedback received to develop a final product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0998A703" w14:textId="77777777" w:rsidR="0097373F" w:rsidRPr="0097373F" w:rsidRDefault="0097373F" w:rsidP="0097373F">
            <w:r w:rsidRPr="0097373F">
              <w:t xml:space="preserve">Reviews final product and alters based on feedback 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404BCF51" w14:textId="77777777" w:rsidR="0097373F" w:rsidRPr="0097373F" w:rsidRDefault="0097373F" w:rsidP="0097373F">
            <w:r w:rsidRPr="0097373F">
              <w:rPr>
                <w:bCs/>
              </w:rPr>
              <w:t>Submits final copy with correct structure and language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375D3D3A" w14:textId="77777777" w:rsidR="0097373F" w:rsidRPr="0097373F" w:rsidRDefault="0097373F" w:rsidP="0097373F">
            <w:r w:rsidRPr="0097373F">
              <w:rPr>
                <w:bCs/>
              </w:rPr>
              <w:t xml:space="preserve">Utilises </w:t>
            </w:r>
            <w:r w:rsidRPr="0097373F">
              <w:t>familiar words and tools to spell correctly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0F02BC01" w14:textId="77777777" w:rsidR="0097373F" w:rsidRPr="0097373F" w:rsidRDefault="0097373F" w:rsidP="0097373F">
            <w:r w:rsidRPr="0097373F">
              <w:rPr>
                <w:bCs/>
              </w:rPr>
              <w:t xml:space="preserve">Uses complex punctuation, sentence </w:t>
            </w:r>
            <w:proofErr w:type="spellStart"/>
            <w:r w:rsidRPr="0097373F">
              <w:rPr>
                <w:bCs/>
              </w:rPr>
              <w:t>capitalisation</w:t>
            </w:r>
            <w:proofErr w:type="spellEnd"/>
            <w:r w:rsidRPr="0097373F">
              <w:rPr>
                <w:bCs/>
              </w:rPr>
              <w:t xml:space="preserve"> and proper noun </w:t>
            </w:r>
            <w:proofErr w:type="spellStart"/>
            <w:r w:rsidRPr="0097373F">
              <w:rPr>
                <w:bCs/>
              </w:rPr>
              <w:t>capitalisation</w:t>
            </w:r>
            <w:proofErr w:type="spellEnd"/>
            <w:r w:rsidRPr="0097373F">
              <w:rPr>
                <w:bCs/>
              </w:rPr>
              <w:t xml:space="preserve"> correctly</w:t>
            </w:r>
          </w:p>
        </w:tc>
      </w:tr>
      <w:tr w:rsidR="0097373F" w:rsidRPr="005D6DF0" w14:paraId="2D376C57" w14:textId="77777777" w:rsidTr="0097373F">
        <w:trPr>
          <w:gridAfter w:val="1"/>
          <w:wAfter w:w="10" w:type="dxa"/>
          <w:cantSplit/>
          <w:trHeight w:val="1666"/>
        </w:trPr>
        <w:tc>
          <w:tcPr>
            <w:tcW w:w="790" w:type="dxa"/>
            <w:shd w:val="clear" w:color="auto" w:fill="auto"/>
            <w:textDirection w:val="tbRl"/>
          </w:tcPr>
          <w:p w14:paraId="6B528001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373F">
              <w:rPr>
                <w:rFonts w:ascii="Arial" w:hAnsi="Arial" w:cs="Arial"/>
                <w:b/>
                <w:sz w:val="24"/>
                <w:szCs w:val="24"/>
              </w:rPr>
              <w:t>Achieving</w:t>
            </w:r>
          </w:p>
          <w:p w14:paraId="57059D20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0D69AAB9" w14:textId="77777777" w:rsidR="0097373F" w:rsidRPr="0097373F" w:rsidRDefault="0097373F" w:rsidP="0097373F">
            <w:r w:rsidRPr="0097373F">
              <w:t>Uses own words to write responses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29C7235F" w14:textId="77777777" w:rsidR="0097373F" w:rsidRPr="0097373F" w:rsidRDefault="0097373F" w:rsidP="0097373F">
            <w:pPr>
              <w:rPr>
                <w:bCs/>
              </w:rPr>
            </w:pPr>
            <w:r w:rsidRPr="0097373F">
              <w:t>Three to four appropriate SMART Goals created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57A4B4C6" w14:textId="77777777" w:rsidR="0097373F" w:rsidRPr="0097373F" w:rsidRDefault="0097373F" w:rsidP="0097373F">
            <w:r w:rsidRPr="0097373F">
              <w:rPr>
                <w:bCs/>
              </w:rPr>
              <w:t>Introduction includes some personal information, three to four SMART Goals and information related to career pathway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64B7F1C9" w14:textId="77777777" w:rsidR="0097373F" w:rsidRPr="0097373F" w:rsidRDefault="0097373F" w:rsidP="0097373F">
            <w:r w:rsidRPr="0097373F">
              <w:t>Uses past and future tense with some errors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7FC38E66" w14:textId="77777777" w:rsidR="0097373F" w:rsidRPr="0097373F" w:rsidRDefault="0097373F" w:rsidP="0097373F">
            <w:r w:rsidRPr="0097373F">
              <w:t>Uses correct technical/relevant language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0C3ACBDB" w14:textId="77777777" w:rsidR="0097373F" w:rsidRPr="0097373F" w:rsidRDefault="0097373F" w:rsidP="0097373F">
            <w:r w:rsidRPr="0097373F">
              <w:t>Writes a draft that follows their plan and brainstorm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46AB3A25" w14:textId="77777777" w:rsidR="0097373F" w:rsidRPr="0097373F" w:rsidRDefault="0097373F" w:rsidP="0097373F">
            <w:r w:rsidRPr="0097373F">
              <w:t>Corrects errors in their draft based on feedback given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31E27003" w14:textId="77777777" w:rsidR="0097373F" w:rsidRPr="0097373F" w:rsidRDefault="0097373F" w:rsidP="0097373F">
            <w:r w:rsidRPr="0097373F">
              <w:rPr>
                <w:bCs/>
              </w:rPr>
              <w:t xml:space="preserve">Submits </w:t>
            </w:r>
            <w:r w:rsidRPr="0097373F">
              <w:t>final copy with identified errors corrected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56F0035F" w14:textId="77777777" w:rsidR="0097373F" w:rsidRPr="0097373F" w:rsidRDefault="0097373F" w:rsidP="0097373F">
            <w:r w:rsidRPr="0097373F">
              <w:t>Conferences with teacher/peers regarding spelling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50BE3D03" w14:textId="77777777" w:rsidR="0097373F" w:rsidRPr="0097373F" w:rsidRDefault="0097373F" w:rsidP="0097373F">
            <w:r w:rsidRPr="0097373F">
              <w:rPr>
                <w:bCs/>
              </w:rPr>
              <w:t xml:space="preserve">Uses simple punctuation, sentence </w:t>
            </w:r>
            <w:proofErr w:type="spellStart"/>
            <w:r w:rsidRPr="0097373F">
              <w:rPr>
                <w:bCs/>
              </w:rPr>
              <w:t>capitalisation</w:t>
            </w:r>
            <w:proofErr w:type="spellEnd"/>
            <w:r w:rsidRPr="0097373F">
              <w:rPr>
                <w:bCs/>
              </w:rPr>
              <w:t xml:space="preserve"> and proper noun </w:t>
            </w:r>
            <w:proofErr w:type="spellStart"/>
            <w:r w:rsidRPr="0097373F">
              <w:rPr>
                <w:bCs/>
              </w:rPr>
              <w:t>capitalisation</w:t>
            </w:r>
            <w:proofErr w:type="spellEnd"/>
            <w:r w:rsidRPr="0097373F">
              <w:rPr>
                <w:bCs/>
              </w:rPr>
              <w:t xml:space="preserve"> correctly</w:t>
            </w:r>
          </w:p>
        </w:tc>
      </w:tr>
      <w:tr w:rsidR="0097373F" w:rsidRPr="005D6DF0" w14:paraId="6B20F384" w14:textId="77777777" w:rsidTr="0097373F">
        <w:trPr>
          <w:gridAfter w:val="1"/>
          <w:wAfter w:w="10" w:type="dxa"/>
          <w:cantSplit/>
          <w:trHeight w:val="1977"/>
        </w:trPr>
        <w:tc>
          <w:tcPr>
            <w:tcW w:w="790" w:type="dxa"/>
            <w:shd w:val="clear" w:color="auto" w:fill="auto"/>
            <w:textDirection w:val="tbRl"/>
          </w:tcPr>
          <w:p w14:paraId="42440DB0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373F">
              <w:rPr>
                <w:rFonts w:ascii="Arial" w:hAnsi="Arial" w:cs="Arial"/>
                <w:b/>
                <w:sz w:val="24"/>
                <w:szCs w:val="24"/>
              </w:rPr>
              <w:t>Satisfactory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47CDE8BC" w14:textId="77777777" w:rsidR="0097373F" w:rsidRPr="0097373F" w:rsidRDefault="0097373F" w:rsidP="0097373F">
            <w:r w:rsidRPr="0097373F">
              <w:t>Writes in full sentences yet majority is not in own words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41665F4B" w14:textId="77777777" w:rsidR="0097373F" w:rsidRPr="0097373F" w:rsidRDefault="0097373F" w:rsidP="0097373F">
            <w:pPr>
              <w:rPr>
                <w:bCs/>
              </w:rPr>
            </w:pPr>
            <w:r w:rsidRPr="0097373F">
              <w:t xml:space="preserve">SMART Goals </w:t>
            </w:r>
            <w:proofErr w:type="gramStart"/>
            <w:r w:rsidRPr="0097373F">
              <w:t>created,</w:t>
            </w:r>
            <w:proofErr w:type="gramEnd"/>
            <w:r w:rsidRPr="0097373F">
              <w:t xml:space="preserve"> goals not in line with criteria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0F62A8C6" w14:textId="77777777" w:rsidR="0097373F" w:rsidRPr="0097373F" w:rsidRDefault="0097373F" w:rsidP="0097373F">
            <w:r w:rsidRPr="0097373F">
              <w:rPr>
                <w:bCs/>
              </w:rPr>
              <w:t>Introduction includes some personal information, one to three SMART Goals and limited information related to career pathway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56F17651" w14:textId="77777777" w:rsidR="0097373F" w:rsidRPr="0097373F" w:rsidRDefault="0097373F" w:rsidP="0097373F">
            <w:r w:rsidRPr="0097373F">
              <w:t>Multiple errors while using past and present tense. Future tense not used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0854D8B9" w14:textId="77777777" w:rsidR="0097373F" w:rsidRPr="0097373F" w:rsidRDefault="0097373F" w:rsidP="0097373F">
            <w:r w:rsidRPr="0097373F">
              <w:t xml:space="preserve">Uses a combination of technical and everyday language 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3A0AD5C6" w14:textId="77777777" w:rsidR="0097373F" w:rsidRPr="0097373F" w:rsidRDefault="0097373F" w:rsidP="0097373F">
            <w:r w:rsidRPr="0097373F">
              <w:t xml:space="preserve">Prepares a plan based on drafts and class notes 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4CB7D8FB" w14:textId="77777777" w:rsidR="0097373F" w:rsidRPr="0097373F" w:rsidRDefault="0097373F" w:rsidP="0097373F">
            <w:r w:rsidRPr="0097373F">
              <w:t xml:space="preserve">Identifies errors in their work </w:t>
            </w:r>
          </w:p>
          <w:p w14:paraId="440BFD09" w14:textId="77777777" w:rsidR="0097373F" w:rsidRPr="0097373F" w:rsidRDefault="0097373F" w:rsidP="0097373F">
            <w:r w:rsidRPr="0097373F">
              <w:t>Submits text for feedback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1AF712AC" w14:textId="77777777" w:rsidR="0097373F" w:rsidRPr="0097373F" w:rsidRDefault="0097373F" w:rsidP="0097373F">
            <w:r w:rsidRPr="0097373F">
              <w:rPr>
                <w:bCs/>
              </w:rPr>
              <w:t xml:space="preserve">Submits </w:t>
            </w:r>
            <w:r w:rsidRPr="0097373F">
              <w:t>final copy containing errors identified in the drafting process</w:t>
            </w:r>
          </w:p>
          <w:p w14:paraId="13940024" w14:textId="77777777" w:rsidR="0097373F" w:rsidRPr="0097373F" w:rsidRDefault="0097373F" w:rsidP="0097373F"/>
        </w:tc>
        <w:tc>
          <w:tcPr>
            <w:tcW w:w="2046" w:type="dxa"/>
            <w:shd w:val="clear" w:color="auto" w:fill="auto"/>
            <w:vAlign w:val="center"/>
          </w:tcPr>
          <w:p w14:paraId="2FD62CA3" w14:textId="77777777" w:rsidR="0097373F" w:rsidRPr="0097373F" w:rsidRDefault="0097373F" w:rsidP="0097373F">
            <w:r w:rsidRPr="0097373F">
              <w:rPr>
                <w:bCs/>
              </w:rPr>
              <w:t xml:space="preserve">Spells </w:t>
            </w:r>
            <w:r w:rsidRPr="0097373F">
              <w:t>key terms correctly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467B2E99" w14:textId="77777777" w:rsidR="0097373F" w:rsidRPr="0097373F" w:rsidRDefault="0097373F" w:rsidP="0097373F">
            <w:r w:rsidRPr="0097373F">
              <w:rPr>
                <w:bCs/>
              </w:rPr>
              <w:t xml:space="preserve">Uses simple punctuation and sentence </w:t>
            </w:r>
            <w:proofErr w:type="spellStart"/>
            <w:r w:rsidRPr="0097373F">
              <w:rPr>
                <w:bCs/>
              </w:rPr>
              <w:t>capitalisation</w:t>
            </w:r>
            <w:proofErr w:type="spellEnd"/>
            <w:r w:rsidRPr="0097373F">
              <w:rPr>
                <w:bCs/>
              </w:rPr>
              <w:t xml:space="preserve"> correctly</w:t>
            </w:r>
          </w:p>
          <w:p w14:paraId="7EB7850F" w14:textId="77777777" w:rsidR="0097373F" w:rsidRPr="0097373F" w:rsidRDefault="0097373F" w:rsidP="0097373F"/>
          <w:p w14:paraId="61789CB7" w14:textId="77777777" w:rsidR="0097373F" w:rsidRPr="0097373F" w:rsidRDefault="0097373F" w:rsidP="0097373F">
            <w:r w:rsidRPr="0097373F">
              <w:rPr>
                <w:bCs/>
              </w:rPr>
              <w:t xml:space="preserve">  </w:t>
            </w:r>
          </w:p>
        </w:tc>
      </w:tr>
      <w:tr w:rsidR="0097373F" w:rsidRPr="005D6DF0" w14:paraId="2656D9A7" w14:textId="77777777" w:rsidTr="0097373F">
        <w:trPr>
          <w:gridAfter w:val="1"/>
          <w:wAfter w:w="10" w:type="dxa"/>
          <w:cantSplit/>
          <w:trHeight w:val="1483"/>
        </w:trPr>
        <w:tc>
          <w:tcPr>
            <w:tcW w:w="790" w:type="dxa"/>
            <w:vMerge w:val="restart"/>
            <w:shd w:val="clear" w:color="auto" w:fill="auto"/>
            <w:textDirection w:val="tbRl"/>
          </w:tcPr>
          <w:p w14:paraId="6A2B0364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373F">
              <w:rPr>
                <w:rFonts w:ascii="Arial" w:hAnsi="Arial" w:cs="Arial"/>
                <w:b/>
                <w:sz w:val="24"/>
                <w:szCs w:val="24"/>
              </w:rPr>
              <w:t>Not yet satisfactory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0F2DF7A9" w14:textId="77777777" w:rsidR="0097373F" w:rsidRPr="0097373F" w:rsidRDefault="0097373F" w:rsidP="0097373F">
            <w:r w:rsidRPr="0097373F">
              <w:t>Uses dot points and lacks detail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7182CA2F" w14:textId="77777777" w:rsidR="0097373F" w:rsidRPr="0097373F" w:rsidRDefault="0097373F" w:rsidP="0097373F">
            <w:pPr>
              <w:rPr>
                <w:bCs/>
              </w:rPr>
            </w:pPr>
            <w:r w:rsidRPr="0097373F">
              <w:rPr>
                <w:bCs/>
              </w:rPr>
              <w:t xml:space="preserve">No SMART Goals </w:t>
            </w:r>
            <w:proofErr w:type="gramStart"/>
            <w:r w:rsidRPr="0097373F">
              <w:rPr>
                <w:bCs/>
              </w:rPr>
              <w:t>created,</w:t>
            </w:r>
            <w:proofErr w:type="gramEnd"/>
            <w:r w:rsidRPr="0097373F">
              <w:rPr>
                <w:bCs/>
              </w:rPr>
              <w:t xml:space="preserve"> simple goals created 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41936B54" w14:textId="77777777" w:rsidR="0097373F" w:rsidRPr="0097373F" w:rsidRDefault="0097373F" w:rsidP="0097373F">
            <w:r w:rsidRPr="0097373F">
              <w:rPr>
                <w:bCs/>
              </w:rPr>
              <w:t>Introduction includes some personal information, and limited information related to career pathway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4F8951E7" w14:textId="77777777" w:rsidR="0097373F" w:rsidRPr="0097373F" w:rsidRDefault="0097373F" w:rsidP="0097373F">
            <w:r w:rsidRPr="0097373F">
              <w:t>Only uses one tense (past/present/future tense)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6217E355" w14:textId="77777777" w:rsidR="0097373F" w:rsidRPr="0097373F" w:rsidRDefault="0097373F" w:rsidP="0097373F">
            <w:r w:rsidRPr="0097373F">
              <w:t>Uses everyday language to describe relevant information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49791A9B" w14:textId="77777777" w:rsidR="0097373F" w:rsidRPr="0097373F" w:rsidRDefault="0097373F" w:rsidP="0097373F">
            <w:r w:rsidRPr="0097373F">
              <w:rPr>
                <w:bCs/>
              </w:rPr>
              <w:t>No draft completed; brainstorm/class notes used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45FE8746" w14:textId="77777777" w:rsidR="0097373F" w:rsidRPr="0097373F" w:rsidRDefault="0097373F" w:rsidP="0097373F">
            <w:pPr>
              <w:rPr>
                <w:bCs/>
              </w:rPr>
            </w:pPr>
            <w:r w:rsidRPr="0097373F">
              <w:rPr>
                <w:bCs/>
              </w:rPr>
              <w:t>Writes the text with multiple errors</w:t>
            </w:r>
          </w:p>
          <w:p w14:paraId="50984F89" w14:textId="77777777" w:rsidR="0097373F" w:rsidRPr="0097373F" w:rsidRDefault="0097373F" w:rsidP="0097373F">
            <w:r w:rsidRPr="0097373F">
              <w:rPr>
                <w:bCs/>
              </w:rPr>
              <w:t>No draft submitted for feedback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7E302311" w14:textId="77777777" w:rsidR="0097373F" w:rsidRPr="0097373F" w:rsidRDefault="0097373F" w:rsidP="0097373F">
            <w:r w:rsidRPr="0097373F">
              <w:rPr>
                <w:bCs/>
              </w:rPr>
              <w:t>Submits</w:t>
            </w:r>
            <w:r w:rsidRPr="0097373F">
              <w:rPr>
                <w:b/>
                <w:bCs/>
              </w:rPr>
              <w:t xml:space="preserve"> </w:t>
            </w:r>
            <w:r w:rsidRPr="0097373F">
              <w:t>draft as final copy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17BE3D63" w14:textId="77777777" w:rsidR="0097373F" w:rsidRPr="0097373F" w:rsidRDefault="0097373F" w:rsidP="0097373F">
            <w:pPr>
              <w:rPr>
                <w:bCs/>
              </w:rPr>
            </w:pPr>
            <w:r w:rsidRPr="0097373F">
              <w:rPr>
                <w:bCs/>
              </w:rPr>
              <w:t xml:space="preserve">Attempts to spell words using abbreviation 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7845BC54" w14:textId="77777777" w:rsidR="0097373F" w:rsidRPr="0097373F" w:rsidRDefault="0097373F" w:rsidP="0097373F">
            <w:r w:rsidRPr="0097373F">
              <w:rPr>
                <w:bCs/>
              </w:rPr>
              <w:t xml:space="preserve">Uses </w:t>
            </w:r>
            <w:r w:rsidRPr="0097373F">
              <w:t>simple punctuation correctly</w:t>
            </w:r>
          </w:p>
        </w:tc>
      </w:tr>
      <w:tr w:rsidR="0097373F" w:rsidRPr="005D6DF0" w14:paraId="6C42AFA1" w14:textId="77777777" w:rsidTr="0097373F">
        <w:trPr>
          <w:gridAfter w:val="1"/>
          <w:wAfter w:w="10" w:type="dxa"/>
          <w:cantSplit/>
          <w:trHeight w:val="391"/>
        </w:trPr>
        <w:tc>
          <w:tcPr>
            <w:tcW w:w="790" w:type="dxa"/>
            <w:vMerge/>
            <w:shd w:val="clear" w:color="auto" w:fill="auto"/>
            <w:textDirection w:val="tbRl"/>
          </w:tcPr>
          <w:p w14:paraId="6CE8AE50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35741A51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42225497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3A14036A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2CD3DC31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56B2FFBE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2C0A01DA" w14:textId="77777777" w:rsidR="0097373F" w:rsidRPr="0097373F" w:rsidRDefault="0097373F" w:rsidP="0097373F">
            <w:pPr>
              <w:jc w:val="center"/>
              <w:rPr>
                <w:bCs/>
              </w:rPr>
            </w:pPr>
            <w:r w:rsidRPr="0097373F">
              <w:t>Not shown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16F5DC45" w14:textId="77777777" w:rsidR="0097373F" w:rsidRPr="0097373F" w:rsidRDefault="0097373F" w:rsidP="0097373F">
            <w:pPr>
              <w:jc w:val="center"/>
            </w:pPr>
            <w:r w:rsidRPr="0097373F">
              <w:t>Not shown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710FEEE6" w14:textId="77777777" w:rsidR="0097373F" w:rsidRPr="0097373F" w:rsidRDefault="0097373F" w:rsidP="0097373F">
            <w:pPr>
              <w:jc w:val="center"/>
              <w:rPr>
                <w:bCs/>
              </w:rPr>
            </w:pPr>
            <w:r w:rsidRPr="0097373F">
              <w:t>Not shown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0B4CD15D" w14:textId="77777777" w:rsidR="0097373F" w:rsidRPr="0097373F" w:rsidRDefault="0097373F" w:rsidP="0097373F">
            <w:pPr>
              <w:jc w:val="center"/>
              <w:rPr>
                <w:bCs/>
              </w:rPr>
            </w:pPr>
            <w:r w:rsidRPr="0097373F">
              <w:t>Not shown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1D088E2A" w14:textId="77777777" w:rsidR="0097373F" w:rsidRPr="0097373F" w:rsidRDefault="0097373F" w:rsidP="0097373F">
            <w:pPr>
              <w:jc w:val="center"/>
              <w:rPr>
                <w:bCs/>
              </w:rPr>
            </w:pPr>
            <w:r w:rsidRPr="0097373F">
              <w:t>Not shown</w:t>
            </w:r>
          </w:p>
        </w:tc>
      </w:tr>
      <w:tr w:rsidR="0097373F" w:rsidRPr="00A15DC7" w14:paraId="0F0781F9" w14:textId="77777777" w:rsidTr="0097373F">
        <w:trPr>
          <w:gridAfter w:val="1"/>
          <w:wAfter w:w="10" w:type="dxa"/>
          <w:trHeight w:val="340"/>
        </w:trPr>
        <w:tc>
          <w:tcPr>
            <w:tcW w:w="790" w:type="dxa"/>
            <w:vMerge w:val="restart"/>
            <w:shd w:val="clear" w:color="auto" w:fill="auto"/>
            <w:textDirection w:val="tbRl"/>
          </w:tcPr>
          <w:p w14:paraId="5558B38A" w14:textId="77777777" w:rsidR="0097373F" w:rsidRPr="0097373F" w:rsidRDefault="0097373F" w:rsidP="0097373F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7373F">
              <w:rPr>
                <w:rFonts w:ascii="Arial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041" w:type="dxa"/>
            <w:shd w:val="clear" w:color="auto" w:fill="auto"/>
            <w:vAlign w:val="center"/>
          </w:tcPr>
          <w:p w14:paraId="46EC9F4E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Information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7EA85BEF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Structure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1BDBCF8B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Detail</w:t>
            </w:r>
          </w:p>
        </w:tc>
        <w:tc>
          <w:tcPr>
            <w:tcW w:w="2088" w:type="dxa"/>
            <w:shd w:val="clear" w:color="auto" w:fill="auto"/>
            <w:vAlign w:val="center"/>
          </w:tcPr>
          <w:p w14:paraId="5AB5DABD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Tense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0D957D4C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Language</w:t>
            </w:r>
          </w:p>
        </w:tc>
        <w:tc>
          <w:tcPr>
            <w:tcW w:w="2045" w:type="dxa"/>
            <w:shd w:val="clear" w:color="auto" w:fill="auto"/>
            <w:vAlign w:val="center"/>
          </w:tcPr>
          <w:p w14:paraId="3AF49105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Planning and drafting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536C406F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Proofreading and feedback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7AF0D76F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Final copy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0485B9DC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Spelling</w:t>
            </w:r>
          </w:p>
        </w:tc>
        <w:tc>
          <w:tcPr>
            <w:tcW w:w="2053" w:type="dxa"/>
            <w:shd w:val="clear" w:color="auto" w:fill="auto"/>
            <w:vAlign w:val="center"/>
          </w:tcPr>
          <w:p w14:paraId="1937DC34" w14:textId="77777777" w:rsidR="0097373F" w:rsidRPr="0097373F" w:rsidRDefault="0097373F" w:rsidP="0097373F">
            <w:pPr>
              <w:jc w:val="center"/>
              <w:rPr>
                <w:b/>
              </w:rPr>
            </w:pPr>
            <w:r w:rsidRPr="0097373F">
              <w:rPr>
                <w:b/>
              </w:rPr>
              <w:t>Mechanics</w:t>
            </w:r>
          </w:p>
        </w:tc>
      </w:tr>
      <w:tr w:rsidR="0097373F" w:rsidRPr="002C29B3" w14:paraId="359DA5F9" w14:textId="77777777" w:rsidTr="0097373F">
        <w:trPr>
          <w:trHeight w:val="498"/>
        </w:trPr>
        <w:tc>
          <w:tcPr>
            <w:tcW w:w="790" w:type="dxa"/>
            <w:vMerge/>
            <w:shd w:val="clear" w:color="auto" w:fill="auto"/>
          </w:tcPr>
          <w:p w14:paraId="2E11E116" w14:textId="77777777" w:rsidR="0097373F" w:rsidRPr="002C29B3" w:rsidRDefault="0097373F" w:rsidP="0097373F">
            <w:pPr>
              <w:rPr>
                <w:b/>
                <w:sz w:val="28"/>
                <w:szCs w:val="28"/>
              </w:rPr>
            </w:pPr>
          </w:p>
        </w:tc>
        <w:tc>
          <w:tcPr>
            <w:tcW w:w="6092" w:type="dxa"/>
            <w:gridSpan w:val="3"/>
            <w:shd w:val="clear" w:color="auto" w:fill="auto"/>
          </w:tcPr>
          <w:p w14:paraId="7EF4C23C" w14:textId="77777777" w:rsidR="0097373F" w:rsidRPr="00206440" w:rsidRDefault="0097373F" w:rsidP="0097373F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SMART goals and introduction</w:t>
            </w:r>
          </w:p>
        </w:tc>
        <w:tc>
          <w:tcPr>
            <w:tcW w:w="4138" w:type="dxa"/>
            <w:gridSpan w:val="2"/>
            <w:shd w:val="clear" w:color="auto" w:fill="auto"/>
          </w:tcPr>
          <w:p w14:paraId="0ECC6F50" w14:textId="77777777" w:rsidR="0097373F" w:rsidRPr="00206440" w:rsidRDefault="0097373F" w:rsidP="0097373F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f</w:t>
            </w:r>
            <w:r w:rsidRPr="00206440">
              <w:rPr>
                <w:b/>
                <w:sz w:val="36"/>
                <w:szCs w:val="36"/>
              </w:rPr>
              <w:t>eatures</w:t>
            </w:r>
          </w:p>
        </w:tc>
        <w:tc>
          <w:tcPr>
            <w:tcW w:w="5117" w:type="dxa"/>
            <w:gridSpan w:val="3"/>
            <w:shd w:val="clear" w:color="auto" w:fill="auto"/>
          </w:tcPr>
          <w:p w14:paraId="53D6F8BF" w14:textId="77777777" w:rsidR="0097373F" w:rsidRPr="0097373F" w:rsidRDefault="0097373F" w:rsidP="0097373F">
            <w:pPr>
              <w:jc w:val="center"/>
              <w:rPr>
                <w:b/>
                <w:sz w:val="32"/>
                <w:szCs w:val="32"/>
              </w:rPr>
            </w:pPr>
            <w:r w:rsidRPr="0097373F">
              <w:rPr>
                <w:b/>
                <w:sz w:val="32"/>
                <w:szCs w:val="32"/>
              </w:rPr>
              <w:t>Writing process</w:t>
            </w:r>
          </w:p>
        </w:tc>
        <w:tc>
          <w:tcPr>
            <w:tcW w:w="5129" w:type="dxa"/>
            <w:gridSpan w:val="4"/>
            <w:shd w:val="clear" w:color="auto" w:fill="auto"/>
          </w:tcPr>
          <w:p w14:paraId="7911A96D" w14:textId="77777777" w:rsidR="0097373F" w:rsidRPr="0097373F" w:rsidRDefault="0097373F" w:rsidP="0097373F">
            <w:pPr>
              <w:jc w:val="center"/>
              <w:rPr>
                <w:b/>
                <w:sz w:val="32"/>
                <w:szCs w:val="32"/>
              </w:rPr>
            </w:pPr>
            <w:r w:rsidRPr="0097373F">
              <w:rPr>
                <w:b/>
                <w:sz w:val="32"/>
                <w:szCs w:val="32"/>
              </w:rPr>
              <w:t>Controlling language</w:t>
            </w:r>
          </w:p>
        </w:tc>
      </w:tr>
      <w:tr w:rsidR="0097373F" w:rsidRPr="002C29B3" w14:paraId="49270AFD" w14:textId="77777777" w:rsidTr="0097373F">
        <w:trPr>
          <w:trHeight w:val="876"/>
        </w:trPr>
        <w:tc>
          <w:tcPr>
            <w:tcW w:w="790" w:type="dxa"/>
            <w:vMerge/>
            <w:shd w:val="clear" w:color="auto" w:fill="auto"/>
          </w:tcPr>
          <w:p w14:paraId="7BF5002B" w14:textId="77777777" w:rsidR="0097373F" w:rsidRPr="002C29B3" w:rsidRDefault="0097373F" w:rsidP="0097373F">
            <w:pPr>
              <w:rPr>
                <w:b/>
                <w:sz w:val="28"/>
                <w:szCs w:val="28"/>
              </w:rPr>
            </w:pPr>
          </w:p>
        </w:tc>
        <w:tc>
          <w:tcPr>
            <w:tcW w:w="6092" w:type="dxa"/>
            <w:gridSpan w:val="3"/>
            <w:shd w:val="clear" w:color="auto" w:fill="auto"/>
          </w:tcPr>
          <w:p w14:paraId="0114731A" w14:textId="77777777" w:rsidR="0097373F" w:rsidRDefault="0097373F" w:rsidP="0097373F">
            <w:pPr>
              <w:rPr>
                <w:noProof/>
              </w:rPr>
            </w:pPr>
          </w:p>
          <w:p w14:paraId="08905B21" w14:textId="77777777" w:rsidR="0097373F" w:rsidRPr="00332A39" w:rsidRDefault="0097373F" w:rsidP="0097373F">
            <w:pPr>
              <w:jc w:val="center"/>
            </w:pPr>
          </w:p>
        </w:tc>
        <w:tc>
          <w:tcPr>
            <w:tcW w:w="4138" w:type="dxa"/>
            <w:gridSpan w:val="2"/>
            <w:shd w:val="clear" w:color="auto" w:fill="auto"/>
          </w:tcPr>
          <w:p w14:paraId="2504BAB0" w14:textId="77777777" w:rsidR="0097373F" w:rsidRPr="0097373F" w:rsidRDefault="0097373F" w:rsidP="0097373F">
            <w:pPr>
              <w:rPr>
                <w:rFonts w:ascii="Arial" w:hAnsi="Arial" w:cs="Arial"/>
                <w:sz w:val="18"/>
                <w:szCs w:val="18"/>
              </w:rPr>
            </w:pPr>
            <w:r w:rsidRPr="0097373F">
              <w:rPr>
                <w:rFonts w:ascii="Arial" w:hAnsi="Arial" w:cs="Arial"/>
                <w:sz w:val="18"/>
                <w:szCs w:val="18"/>
                <w:u w:val="single"/>
              </w:rPr>
              <w:t>Technical language:</w:t>
            </w:r>
            <w:r w:rsidRPr="0097373F">
              <w:rPr>
                <w:rFonts w:ascii="Arial" w:hAnsi="Arial" w:cs="Arial"/>
                <w:sz w:val="18"/>
                <w:szCs w:val="18"/>
              </w:rPr>
              <w:t xml:space="preserve"> language specific to your topic (may not be used every day) such as Flush, when two surfaces are jointed perfectly flat.</w:t>
            </w:r>
          </w:p>
          <w:p w14:paraId="417AABAC" w14:textId="77777777" w:rsidR="0097373F" w:rsidRPr="0097373F" w:rsidRDefault="0097373F" w:rsidP="0097373F">
            <w:pPr>
              <w:rPr>
                <w:rFonts w:ascii="Arial" w:hAnsi="Arial" w:cs="Arial"/>
                <w:sz w:val="18"/>
                <w:szCs w:val="18"/>
              </w:rPr>
            </w:pPr>
            <w:r w:rsidRPr="0097373F">
              <w:rPr>
                <w:rFonts w:ascii="Arial" w:hAnsi="Arial" w:cs="Arial"/>
                <w:sz w:val="18"/>
                <w:szCs w:val="18"/>
                <w:u w:val="single"/>
              </w:rPr>
              <w:t>Past tense:</w:t>
            </w:r>
            <w:r w:rsidRPr="0097373F">
              <w:rPr>
                <w:rFonts w:ascii="Arial" w:hAnsi="Arial" w:cs="Arial"/>
                <w:sz w:val="18"/>
                <w:szCs w:val="18"/>
              </w:rPr>
              <w:t xml:space="preserve"> used to say that something has happened, such as ‘I jumped over the car’, ‘I was happy last week’.</w:t>
            </w:r>
          </w:p>
          <w:p w14:paraId="1A18AA62" w14:textId="77777777" w:rsidR="0097373F" w:rsidRPr="0097373F" w:rsidRDefault="0097373F" w:rsidP="0097373F">
            <w:pPr>
              <w:rPr>
                <w:rFonts w:ascii="Arial" w:hAnsi="Arial" w:cs="Arial"/>
                <w:sz w:val="18"/>
                <w:szCs w:val="18"/>
              </w:rPr>
            </w:pPr>
            <w:r w:rsidRPr="0097373F">
              <w:rPr>
                <w:rFonts w:ascii="Arial" w:hAnsi="Arial" w:cs="Arial"/>
                <w:sz w:val="18"/>
                <w:szCs w:val="18"/>
                <w:u w:val="single"/>
              </w:rPr>
              <w:t>Present tense:</w:t>
            </w:r>
            <w:r w:rsidRPr="0097373F">
              <w:rPr>
                <w:rFonts w:ascii="Arial" w:hAnsi="Arial" w:cs="Arial"/>
                <w:sz w:val="18"/>
                <w:szCs w:val="18"/>
              </w:rPr>
              <w:t xml:space="preserve"> used to describe a current activity/action such as ‘I like chocolate’, ‘I am currently enrolled in a VET program’.</w:t>
            </w:r>
          </w:p>
          <w:p w14:paraId="3F4D38EF" w14:textId="77777777" w:rsidR="0097373F" w:rsidRPr="0097373F" w:rsidRDefault="0097373F" w:rsidP="0097373F">
            <w:pPr>
              <w:rPr>
                <w:rFonts w:ascii="Arial" w:hAnsi="Arial" w:cs="Arial"/>
                <w:sz w:val="18"/>
                <w:szCs w:val="18"/>
              </w:rPr>
            </w:pPr>
            <w:r w:rsidRPr="0097373F">
              <w:rPr>
                <w:rFonts w:ascii="Arial" w:hAnsi="Arial" w:cs="Arial"/>
                <w:sz w:val="18"/>
                <w:szCs w:val="18"/>
                <w:u w:val="single"/>
              </w:rPr>
              <w:t>Future tense:</w:t>
            </w:r>
            <w:r w:rsidRPr="0097373F">
              <w:rPr>
                <w:rFonts w:ascii="Arial" w:hAnsi="Arial" w:cs="Arial"/>
                <w:sz w:val="18"/>
                <w:szCs w:val="18"/>
              </w:rPr>
              <w:t xml:space="preserve"> used for future activities such as ‘I will be enrolling in a cert 4’.</w:t>
            </w:r>
          </w:p>
        </w:tc>
        <w:tc>
          <w:tcPr>
            <w:tcW w:w="5117" w:type="dxa"/>
            <w:gridSpan w:val="3"/>
            <w:shd w:val="clear" w:color="auto" w:fill="auto"/>
          </w:tcPr>
          <w:p w14:paraId="108DFFAB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  <w:r w:rsidRPr="0097373F">
              <w:rPr>
                <w:iCs/>
                <w:sz w:val="18"/>
                <w:szCs w:val="18"/>
                <w:u w:val="single"/>
              </w:rPr>
              <w:t>Brainstorming:</w:t>
            </w:r>
            <w:r w:rsidRPr="0097373F">
              <w:rPr>
                <w:iCs/>
                <w:sz w:val="18"/>
                <w:szCs w:val="18"/>
              </w:rPr>
              <w:t xml:space="preserve"> Come up with as many ideas as possible related to your topic.  </w:t>
            </w:r>
          </w:p>
          <w:p w14:paraId="32960A9B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</w:p>
          <w:p w14:paraId="41219AB9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  <w:r w:rsidRPr="0097373F">
              <w:rPr>
                <w:iCs/>
                <w:sz w:val="18"/>
                <w:szCs w:val="18"/>
                <w:u w:val="single"/>
              </w:rPr>
              <w:t>Planning:</w:t>
            </w:r>
            <w:r w:rsidRPr="0097373F">
              <w:rPr>
                <w:iCs/>
                <w:sz w:val="18"/>
                <w:szCs w:val="18"/>
              </w:rPr>
              <w:t xml:space="preserve"> Organise your ideas (from brainstorm/class notes) into a structured writing piece:</w:t>
            </w:r>
          </w:p>
          <w:p w14:paraId="413990CF" w14:textId="77777777" w:rsidR="0097373F" w:rsidRPr="0097373F" w:rsidRDefault="0097373F" w:rsidP="0097373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97373F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Deciding audience, purpose and text type.</w:t>
            </w:r>
          </w:p>
          <w:p w14:paraId="58753ABA" w14:textId="77777777" w:rsidR="0097373F" w:rsidRPr="0097373F" w:rsidRDefault="0097373F" w:rsidP="0097373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97373F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Separate ideas into categories (these can turn into subheadings).</w:t>
            </w:r>
          </w:p>
          <w:p w14:paraId="245AD022" w14:textId="77777777" w:rsidR="0097373F" w:rsidRPr="0097373F" w:rsidRDefault="0097373F" w:rsidP="0097373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97373F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 xml:space="preserve">Combine categories. </w:t>
            </w:r>
          </w:p>
          <w:p w14:paraId="4AEF64AB" w14:textId="77777777" w:rsidR="0097373F" w:rsidRPr="0097373F" w:rsidRDefault="0097373F" w:rsidP="0097373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97373F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Start creating sentences and paragraphs.</w:t>
            </w:r>
          </w:p>
          <w:p w14:paraId="5CF5D66D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</w:p>
          <w:p w14:paraId="5E2FF96C" w14:textId="77777777" w:rsidR="0097373F" w:rsidRPr="0097373F" w:rsidRDefault="0097373F" w:rsidP="0097373F">
            <w:pPr>
              <w:rPr>
                <w:sz w:val="18"/>
                <w:szCs w:val="18"/>
              </w:rPr>
            </w:pPr>
          </w:p>
        </w:tc>
        <w:tc>
          <w:tcPr>
            <w:tcW w:w="5129" w:type="dxa"/>
            <w:gridSpan w:val="4"/>
            <w:shd w:val="clear" w:color="auto" w:fill="auto"/>
          </w:tcPr>
          <w:p w14:paraId="71809EAA" w14:textId="77777777" w:rsidR="0097373F" w:rsidRPr="0097373F" w:rsidRDefault="0097373F" w:rsidP="0097373F">
            <w:pPr>
              <w:rPr>
                <w:iCs/>
                <w:noProof/>
                <w:sz w:val="18"/>
                <w:szCs w:val="18"/>
              </w:rPr>
            </w:pPr>
            <w:r w:rsidRPr="0097373F">
              <w:rPr>
                <w:iCs/>
                <w:noProof/>
                <w:sz w:val="18"/>
                <w:szCs w:val="18"/>
                <w:u w:val="single"/>
              </w:rPr>
              <w:t>Familiar words:</w:t>
            </w:r>
            <w:r w:rsidRPr="0097373F">
              <w:rPr>
                <w:iCs/>
                <w:noProof/>
                <w:sz w:val="18"/>
                <w:szCs w:val="18"/>
              </w:rPr>
              <w:t xml:space="preserve"> using similar group words such as ‘responsible’ and ‘response’. </w:t>
            </w:r>
          </w:p>
          <w:p w14:paraId="6E53D851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</w:p>
          <w:p w14:paraId="219E7F4F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  <w:r w:rsidRPr="0097373F">
              <w:rPr>
                <w:iCs/>
                <w:sz w:val="18"/>
                <w:szCs w:val="18"/>
                <w:u w:val="single"/>
              </w:rPr>
              <w:t>Spelling tools</w:t>
            </w:r>
            <w:r w:rsidRPr="0097373F">
              <w:rPr>
                <w:iCs/>
                <w:sz w:val="18"/>
                <w:szCs w:val="18"/>
              </w:rPr>
              <w:t xml:space="preserve">: dictionary, thesaurus, google, teacher and peer discussions. </w:t>
            </w:r>
          </w:p>
          <w:p w14:paraId="5886B21E" w14:textId="77777777" w:rsidR="0097373F" w:rsidRPr="0097373F" w:rsidRDefault="0097373F" w:rsidP="0097373F">
            <w:pPr>
              <w:rPr>
                <w:iCs/>
                <w:sz w:val="18"/>
                <w:szCs w:val="18"/>
              </w:rPr>
            </w:pPr>
          </w:p>
          <w:p w14:paraId="426C207C" w14:textId="77777777" w:rsidR="0097373F" w:rsidRPr="0097373F" w:rsidRDefault="0097373F" w:rsidP="0097373F">
            <w:pPr>
              <w:rPr>
                <w:i/>
                <w:sz w:val="18"/>
                <w:szCs w:val="18"/>
              </w:rPr>
            </w:pPr>
            <w:r w:rsidRPr="0097373F">
              <w:rPr>
                <w:iCs/>
                <w:sz w:val="18"/>
                <w:szCs w:val="18"/>
                <w:u w:val="single"/>
              </w:rPr>
              <w:t>Proper nouns:</w:t>
            </w:r>
            <w:r w:rsidRPr="0097373F">
              <w:rPr>
                <w:iCs/>
                <w:sz w:val="18"/>
                <w:szCs w:val="18"/>
              </w:rPr>
              <w:t xml:space="preserve"> name of a place, a person or the title of something, Frank, Olympic Games etc.</w:t>
            </w:r>
          </w:p>
        </w:tc>
      </w:tr>
    </w:tbl>
    <w:p w14:paraId="453C9B0E" w14:textId="4266865F" w:rsidR="0097373F" w:rsidRDefault="0097373F" w:rsidP="0097373F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723DCDF0" w14:textId="77777777" w:rsidR="0097373F" w:rsidRPr="0097373F" w:rsidRDefault="0097373F" w:rsidP="0097373F">
      <w:pPr>
        <w:rPr>
          <w:lang w:val="en-AU" w:eastAsia="en-AU"/>
        </w:rPr>
      </w:pPr>
    </w:p>
    <w:sectPr w:rsidR="0097373F" w:rsidRPr="0097373F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428D43D" w:rsidR="00A922F4" w:rsidRPr="00D86DE4" w:rsidRDefault="0097373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15FB">
          <w:rPr>
            <w:color w:val="999999" w:themeColor="accent2"/>
          </w:rPr>
          <w:t>Unit 3, Module 1– Smart Goals and Introduc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148A7"/>
    <w:rsid w:val="0003270F"/>
    <w:rsid w:val="0005780E"/>
    <w:rsid w:val="00065CC6"/>
    <w:rsid w:val="000A71F7"/>
    <w:rsid w:val="000F09E4"/>
    <w:rsid w:val="000F16FD"/>
    <w:rsid w:val="0015274C"/>
    <w:rsid w:val="00182C82"/>
    <w:rsid w:val="001E15FB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04658"/>
    <w:rsid w:val="009370BC"/>
    <w:rsid w:val="00970580"/>
    <w:rsid w:val="0097373F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  <w:rsid w:val="009F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8460ED-D1C4-4FBF-A399-F2CE0FA83A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3, Module 1– Smart Goals and Introduction</vt:lpstr>
    </vt:vector>
  </TitlesOfParts>
  <Company>Victorian Curriculum and Assessment Authority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– Smart Goals and Introduction</dc:title>
  <dc:creator>Derek Tolan</dc:creator>
  <cp:lastModifiedBy>Anna Fee</cp:lastModifiedBy>
  <cp:revision>3</cp:revision>
  <cp:lastPrinted>2015-05-15T02:36:00Z</cp:lastPrinted>
  <dcterms:created xsi:type="dcterms:W3CDTF">2022-07-15T04:29:00Z</dcterms:created>
  <dcterms:modified xsi:type="dcterms:W3CDTF">2022-07-15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